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uby · Shell · Markdown · Adobe Experience Manager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HUOA is a philanthropic organization dedicated to cultural exchange between Hawaii &amp; Jap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Engineered &amp; Designed mobile marketing materials for the engineering, creative, and marketing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ed</w:t>
      </w:r>
      <w:r>
        <w:t xml:space="preserve"> </w:t>
      </w:r>
      <w:r>
        <w:t xml:space="preserve">Responsive Design solution that consistently generated lift across all existing playable ads, and became an engineering standar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Playable Ad Production Workflow, to design mockups and storyboards for ad approval, and CSS for engine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Produced playable ads, while coordinating the production in JIRA, spanning three global regions, four outsourced development studios, and a team of internal engin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Tested Chartboost SDKs for iOS, Android &amp; Unity for relea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Prepared two mobile free-to-play games for App Store submission, from tentpole Kixeye IP, and contributed several level designs for War Commander Mobile in Un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ed</w:t>
      </w:r>
      <w:r>
        <w:t xml:space="preserve"> </w:t>
      </w:r>
      <w:r>
        <w:t xml:space="preserve">release builds by running build scripts, and uploading builds to TestFligh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28T22:02:13Z</dcterms:created>
  <dcterms:modified xsi:type="dcterms:W3CDTF">2023-12-28T22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